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741D" w:rsidRPr="0044025D" w:rsidRDefault="002E1BA7" w:rsidP="002F0C60">
      <w:pPr>
        <w:shd w:val="clear" w:color="auto" w:fill="FFFFFF" w:themeFill="background1"/>
        <w:rPr>
          <w:b/>
        </w:rPr>
      </w:pPr>
      <w:bookmarkStart w:id="0" w:name="_GoBack"/>
      <w:r w:rsidRPr="0044025D">
        <w:rPr>
          <w:b/>
        </w:rPr>
        <w:t>Supplementary Table S</w:t>
      </w:r>
      <w:r w:rsidR="001852CB" w:rsidRPr="0044025D">
        <w:rPr>
          <w:b/>
        </w:rPr>
        <w:t>1</w:t>
      </w:r>
      <w:r w:rsidRPr="0044025D">
        <w:rPr>
          <w:b/>
        </w:rPr>
        <w:t xml:space="preserve"> </w:t>
      </w:r>
      <w:r w:rsidR="009B741D" w:rsidRPr="0044025D">
        <w:rPr>
          <w:b/>
        </w:rPr>
        <w:t xml:space="preserve">Associations between </w:t>
      </w:r>
      <w:r w:rsidR="00AE29ED" w:rsidRPr="0044025D">
        <w:rPr>
          <w:b/>
        </w:rPr>
        <w:t>mean glucose measured by continuous glucose monitors</w:t>
      </w:r>
      <w:r w:rsidR="009B741D" w:rsidRPr="0044025D">
        <w:rPr>
          <w:b/>
        </w:rPr>
        <w:t xml:space="preserve"> and each component of eating </w:t>
      </w:r>
      <w:r w:rsidR="005E04F9" w:rsidRPr="0044025D">
        <w:rPr>
          <w:b/>
        </w:rPr>
        <w:t>pattern</w:t>
      </w:r>
      <w:r w:rsidR="009B741D" w:rsidRPr="0044025D">
        <w:rPr>
          <w:b/>
        </w:rPr>
        <w:t xml:space="preserve"> after adjustment of confounders</w:t>
      </w:r>
      <w:r w:rsidR="009B741D" w:rsidRPr="0044025D">
        <w:rPr>
          <w:b/>
          <w:vertAlign w:val="superscript"/>
        </w:rPr>
        <w:t>1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961"/>
        <w:gridCol w:w="222"/>
        <w:gridCol w:w="1092"/>
        <w:gridCol w:w="975"/>
        <w:gridCol w:w="1940"/>
        <w:gridCol w:w="222"/>
        <w:gridCol w:w="1093"/>
        <w:gridCol w:w="970"/>
        <w:gridCol w:w="1892"/>
        <w:gridCol w:w="222"/>
        <w:gridCol w:w="1093"/>
        <w:gridCol w:w="970"/>
        <w:gridCol w:w="1746"/>
      </w:tblGrid>
      <w:tr w:rsidR="0044025D" w:rsidRPr="0044025D" w:rsidTr="00D3770A">
        <w:trPr>
          <w:trHeight w:val="300"/>
        </w:trPr>
        <w:tc>
          <w:tcPr>
            <w:tcW w:w="2961" w:type="dxa"/>
            <w:tcBorders>
              <w:top w:val="single" w:sz="1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007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Model 1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3955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Model 2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3809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Model 3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10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P trend</w:t>
            </w:r>
          </w:p>
        </w:tc>
        <w:tc>
          <w:tcPr>
            <w:tcW w:w="9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β</w:t>
            </w:r>
          </w:p>
        </w:tc>
        <w:tc>
          <w:tcPr>
            <w:tcW w:w="19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95% CI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P trend</w:t>
            </w: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β</w:t>
            </w:r>
          </w:p>
        </w:tc>
        <w:tc>
          <w:tcPr>
            <w:tcW w:w="1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95% CI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P trend</w:t>
            </w: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β</w:t>
            </w:r>
          </w:p>
        </w:tc>
        <w:tc>
          <w:tcPr>
            <w:tcW w:w="1746" w:type="dxa"/>
            <w:tcBorders>
              <w:top w:val="single" w:sz="18" w:space="0" w:color="auto"/>
              <w:left w:val="nil"/>
              <w:bottom w:val="single" w:sz="18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95% CI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single" w:sz="1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4025D">
              <w:rPr>
                <w:rFonts w:ascii="Calibri" w:eastAsia="Times New Roman" w:hAnsi="Calibri" w:cs="Calibri"/>
                <w:b/>
                <w:bCs/>
              </w:rPr>
              <w:t>Meal timing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75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94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8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746" w:type="dxa"/>
            <w:tcBorders>
              <w:top w:val="single" w:sz="18" w:space="0" w:color="auto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CE3F50" w:rsidRPr="0044025D" w:rsidRDefault="00CE3F50" w:rsidP="00A60C9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Eating window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7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1, 0.27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70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5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8, 0.19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6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</w:t>
            </w:r>
            <w:r w:rsidR="001B5A19" w:rsidRPr="0044025D">
              <w:rPr>
                <w:rFonts w:ascii="Calibri" w:eastAsia="Times New Roman" w:hAnsi="Calibri" w:cs="Calibri"/>
              </w:rPr>
              <w:t>5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</w:t>
            </w:r>
            <w:r w:rsidR="001B5A19" w:rsidRPr="0044025D">
              <w:rPr>
                <w:rFonts w:ascii="Calibri" w:eastAsia="Times New Roman" w:hAnsi="Calibri" w:cs="Calibri"/>
              </w:rPr>
              <w:t>-0.2</w:t>
            </w:r>
            <w:r w:rsidRPr="0044025D">
              <w:rPr>
                <w:rFonts w:ascii="Calibri" w:eastAsia="Times New Roman" w:hAnsi="Calibri" w:cs="Calibri"/>
              </w:rPr>
              <w:t>9, 0.19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Inter-meal intervals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5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6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 xml:space="preserve">(-0.30, </w:t>
            </w:r>
            <w:r w:rsidR="001B5A19" w:rsidRPr="0044025D">
              <w:rPr>
                <w:rFonts w:ascii="Calibri" w:eastAsia="Times New Roman" w:hAnsi="Calibri" w:cs="Calibri"/>
              </w:rPr>
              <w:t>0.17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56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7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7</w:t>
            </w:r>
            <w:r w:rsidR="00D3770A" w:rsidRPr="0044025D">
              <w:rPr>
                <w:rFonts w:ascii="Calibri" w:eastAsia="Times New Roman" w:hAnsi="Calibri" w:cs="Calibri"/>
              </w:rPr>
              <w:t>, 0.30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54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7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</w:t>
            </w:r>
            <w:r w:rsidR="001B5A19" w:rsidRPr="0044025D">
              <w:rPr>
                <w:rFonts w:ascii="Calibri" w:eastAsia="Times New Roman" w:hAnsi="Calibri" w:cs="Calibri"/>
              </w:rPr>
              <w:t>-0.16</w:t>
            </w:r>
            <w:r w:rsidRPr="0044025D">
              <w:rPr>
                <w:rFonts w:ascii="Calibri" w:eastAsia="Times New Roman" w:hAnsi="Calibri" w:cs="Calibri"/>
              </w:rPr>
              <w:t>, 0.3</w:t>
            </w:r>
            <w:r w:rsidR="001B5A19" w:rsidRPr="0044025D">
              <w:rPr>
                <w:rFonts w:ascii="Calibri" w:eastAsia="Times New Roman" w:hAnsi="Calibri" w:cs="Calibri"/>
              </w:rPr>
              <w:t>1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Time of first meal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3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2, 0.35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8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2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1, 0.26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8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2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2, 0.26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Time of last meal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6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6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8,0.30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51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8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2</w:t>
            </w:r>
            <w:r w:rsidR="00D3770A" w:rsidRPr="0044025D">
              <w:rPr>
                <w:rFonts w:ascii="Calibri" w:eastAsia="Times New Roman" w:hAnsi="Calibri" w:cs="Calibri"/>
              </w:rPr>
              <w:t>, 0.1</w:t>
            </w:r>
            <w:r w:rsidRPr="0044025D">
              <w:rPr>
                <w:rFonts w:ascii="Calibri" w:eastAsia="Times New Roman" w:hAnsi="Calibri" w:cs="Calibri"/>
              </w:rPr>
              <w:t>6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4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9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4, 0.15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Last meal - sleep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0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5,0.25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4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0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6, 0.35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4</w:t>
            </w:r>
            <w:r w:rsidR="001B5A19" w:rsidRPr="0044025D">
              <w:rPr>
                <w:rFonts w:ascii="Calibri" w:eastAsia="Times New Roman" w:hAnsi="Calibri" w:cs="Calibri"/>
              </w:rPr>
              <w:t>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</w:t>
            </w:r>
            <w:r w:rsidR="001B5A19" w:rsidRPr="0044025D">
              <w:rPr>
                <w:rFonts w:ascii="Calibri" w:eastAsia="Times New Roman" w:hAnsi="Calibri" w:cs="Calibri"/>
              </w:rPr>
              <w:t>.10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</w:t>
            </w:r>
            <w:r w:rsidR="001B5A19" w:rsidRPr="0044025D">
              <w:rPr>
                <w:rFonts w:ascii="Calibri" w:eastAsia="Times New Roman" w:hAnsi="Calibri" w:cs="Calibri"/>
              </w:rPr>
              <w:t>6, 0.36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Waking - first meal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8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3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0.21,0.2</w:t>
            </w:r>
            <w:r w:rsidR="00D3770A" w:rsidRPr="0044025D">
              <w:rPr>
                <w:rFonts w:ascii="Calibri" w:eastAsia="Times New Roman" w:hAnsi="Calibri" w:cs="Calibri"/>
              </w:rPr>
              <w:t>8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7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</w:t>
            </w:r>
            <w:r w:rsidR="00D3770A" w:rsidRPr="0044025D">
              <w:rPr>
                <w:rFonts w:ascii="Calibri" w:eastAsia="Times New Roman" w:hAnsi="Calibri" w:cs="Calibri"/>
              </w:rPr>
              <w:t>5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9, 0.28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</w:t>
            </w:r>
            <w:r w:rsidR="001B5A19" w:rsidRPr="0044025D">
              <w:rPr>
                <w:rFonts w:ascii="Calibri" w:eastAsia="Times New Roman" w:hAnsi="Calibri" w:cs="Calibri"/>
              </w:rPr>
              <w:t>7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</w:t>
            </w:r>
            <w:r w:rsidR="001B5A19" w:rsidRPr="0044025D">
              <w:rPr>
                <w:rFonts w:ascii="Calibri" w:eastAsia="Times New Roman" w:hAnsi="Calibri" w:cs="Calibri"/>
              </w:rPr>
              <w:t>.0</w:t>
            </w:r>
            <w:r w:rsidRPr="0044025D">
              <w:rPr>
                <w:rFonts w:ascii="Calibri" w:eastAsia="Times New Roman" w:hAnsi="Calibri" w:cs="Calibri"/>
              </w:rPr>
              <w:t>5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8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</w:t>
            </w:r>
            <w:r w:rsidR="001B5A19" w:rsidRPr="0044025D">
              <w:rPr>
                <w:rFonts w:ascii="Calibri" w:eastAsia="Times New Roman" w:hAnsi="Calibri" w:cs="Calibri"/>
              </w:rPr>
              <w:t>9, 0.28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single" w:sz="1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4025D">
              <w:rPr>
                <w:rFonts w:ascii="Calibri" w:eastAsia="Times New Roman" w:hAnsi="Calibri" w:cs="Calibri"/>
                <w:b/>
                <w:bCs/>
              </w:rPr>
              <w:t>Meal frequency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5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4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746" w:type="dxa"/>
            <w:tcBorders>
              <w:top w:val="single" w:sz="18" w:space="0" w:color="auto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Number of meals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3</w:t>
            </w:r>
          </w:p>
        </w:tc>
        <w:tc>
          <w:tcPr>
            <w:tcW w:w="97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0.25, 0.23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37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10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3</w:t>
            </w:r>
            <w:r w:rsidR="00D3770A" w:rsidRPr="0044025D">
              <w:rPr>
                <w:rFonts w:ascii="Calibri" w:eastAsia="Times New Roman" w:hAnsi="Calibri" w:cs="Calibri"/>
              </w:rPr>
              <w:t>, 0.12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3</w:t>
            </w:r>
            <w:r w:rsidR="001B5A19" w:rsidRPr="0044025D"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</w:t>
            </w:r>
            <w:r w:rsidR="001B5A19" w:rsidRPr="0044025D">
              <w:rPr>
                <w:rFonts w:ascii="Calibri" w:eastAsia="Times New Roman" w:hAnsi="Calibri" w:cs="Calibri"/>
              </w:rPr>
              <w:t>0.11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8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3</w:t>
            </w:r>
            <w:r w:rsidR="00D3770A" w:rsidRPr="0044025D">
              <w:rPr>
                <w:rFonts w:ascii="Calibri" w:eastAsia="Times New Roman" w:hAnsi="Calibri" w:cs="Calibri"/>
              </w:rPr>
              <w:t>, 0.12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single" w:sz="1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44025D">
              <w:rPr>
                <w:rFonts w:ascii="Calibri" w:eastAsia="Times New Roman" w:hAnsi="Calibri" w:cs="Calibri"/>
                <w:b/>
                <w:bCs/>
              </w:rPr>
              <w:t>Meal size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5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4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746" w:type="dxa"/>
            <w:tcBorders>
              <w:top w:val="single" w:sz="18" w:space="0" w:color="auto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Total daily energy intake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81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1</w:t>
            </w:r>
            <w:r w:rsidR="00D3770A" w:rsidRPr="0044025D">
              <w:rPr>
                <w:rFonts w:ascii="Calibri" w:eastAsia="Times New Roman" w:hAnsi="Calibri" w:cs="Calibri"/>
              </w:rPr>
              <w:t xml:space="preserve">, </w:t>
            </w:r>
            <w:r w:rsidRPr="0044025D">
              <w:rPr>
                <w:rFonts w:ascii="Calibri" w:eastAsia="Times New Roman" w:hAnsi="Calibri" w:cs="Calibri"/>
              </w:rPr>
              <w:t>0.27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2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1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5</w:t>
            </w:r>
            <w:r w:rsidR="00D3770A" w:rsidRPr="0044025D">
              <w:rPr>
                <w:rFonts w:ascii="Calibri" w:eastAsia="Times New Roman" w:hAnsi="Calibri" w:cs="Calibri"/>
              </w:rPr>
              <w:t>, 0.2</w:t>
            </w:r>
            <w:r w:rsidRPr="0044025D">
              <w:rPr>
                <w:rFonts w:ascii="Calibri" w:eastAsia="Times New Roman" w:hAnsi="Calibri" w:cs="Calibri"/>
              </w:rPr>
              <w:t>3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4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1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</w:t>
            </w:r>
            <w:r w:rsidR="001B5A19" w:rsidRPr="0044025D">
              <w:rPr>
                <w:rFonts w:ascii="Calibri" w:eastAsia="Times New Roman" w:hAnsi="Calibri" w:cs="Calibri"/>
              </w:rPr>
              <w:t>5</w:t>
            </w:r>
            <w:r w:rsidRPr="0044025D">
              <w:rPr>
                <w:rFonts w:ascii="Calibri" w:eastAsia="Times New Roman" w:hAnsi="Calibri" w:cs="Calibri"/>
              </w:rPr>
              <w:t>, 0.23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First meal size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5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07, 0.40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26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3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0</w:t>
            </w:r>
            <w:r w:rsidR="00D3770A" w:rsidRPr="0044025D">
              <w:rPr>
                <w:rFonts w:ascii="Calibri" w:eastAsia="Times New Roman" w:hAnsi="Calibri" w:cs="Calibri"/>
              </w:rPr>
              <w:t>, 0.3</w:t>
            </w:r>
            <w:r w:rsidRPr="0044025D">
              <w:rPr>
                <w:rFonts w:ascii="Calibri" w:eastAsia="Times New Roman" w:hAnsi="Calibri" w:cs="Calibri"/>
              </w:rPr>
              <w:t>5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2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3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</w:t>
            </w:r>
            <w:r w:rsidR="001B5A19" w:rsidRPr="0044025D">
              <w:rPr>
                <w:rFonts w:ascii="Calibri" w:eastAsia="Times New Roman" w:hAnsi="Calibri" w:cs="Calibri"/>
              </w:rPr>
              <w:t>10</w:t>
            </w:r>
            <w:r w:rsidRPr="0044025D">
              <w:rPr>
                <w:rFonts w:ascii="Calibri" w:eastAsia="Times New Roman" w:hAnsi="Calibri" w:cs="Calibri"/>
              </w:rPr>
              <w:t>, 0.35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Last meal size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44</w:t>
            </w:r>
          </w:p>
        </w:tc>
        <w:tc>
          <w:tcPr>
            <w:tcW w:w="97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9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3</w:t>
            </w:r>
            <w:r w:rsidR="00D3770A" w:rsidRPr="0044025D">
              <w:rPr>
                <w:rFonts w:ascii="Calibri" w:eastAsia="Times New Roman" w:hAnsi="Calibri" w:cs="Calibri"/>
              </w:rPr>
              <w:t xml:space="preserve">, </w:t>
            </w:r>
            <w:r w:rsidRPr="0044025D">
              <w:rPr>
                <w:rFonts w:ascii="Calibri" w:eastAsia="Times New Roman" w:hAnsi="Calibri" w:cs="Calibri"/>
              </w:rPr>
              <w:t>0.14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76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4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0, 0.2</w:t>
            </w:r>
            <w:r w:rsidR="001B5A19" w:rsidRPr="0044025D">
              <w:rPr>
                <w:rFonts w:ascii="Calibri" w:eastAsia="Times New Roman" w:hAnsi="Calibri" w:cs="Calibri"/>
              </w:rPr>
              <w:t>8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7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4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8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0, 0.28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single" w:sz="18" w:space="0" w:color="auto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Meal regularity</w:t>
            </w: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75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4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89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2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97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1746" w:type="dxa"/>
            <w:tcBorders>
              <w:top w:val="single" w:sz="18" w:space="0" w:color="auto"/>
              <w:left w:val="nil"/>
              <w:bottom w:val="nil"/>
            </w:tcBorders>
            <w:shd w:val="clear" w:color="auto" w:fill="FFFFFF" w:themeFill="background1"/>
            <w:noWrap/>
            <w:vAlign w:val="bottom"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Meal timing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Eating window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8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</w:t>
            </w:r>
            <w:r w:rsidR="001B5A19" w:rsidRPr="0044025D">
              <w:rPr>
                <w:rFonts w:ascii="Calibri" w:eastAsia="Times New Roman" w:hAnsi="Calibri" w:cs="Calibri"/>
              </w:rPr>
              <w:t>0.0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6, 0.22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15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</w:t>
            </w:r>
            <w:r w:rsidR="001B5A19" w:rsidRPr="0044025D">
              <w:rPr>
                <w:rFonts w:ascii="Calibri" w:eastAsia="Times New Roman" w:hAnsi="Calibri" w:cs="Calibri"/>
              </w:rPr>
              <w:t>9</w:t>
            </w:r>
            <w:r w:rsidRPr="0044025D">
              <w:rPr>
                <w:rFonts w:ascii="Calibri" w:eastAsia="Times New Roman" w:hAnsi="Calibri" w:cs="Calibri"/>
              </w:rPr>
              <w:t>, 0.0</w:t>
            </w:r>
            <w:r w:rsidR="001B5A19" w:rsidRPr="0044025D">
              <w:rPr>
                <w:rFonts w:ascii="Calibri" w:eastAsia="Times New Roman" w:hAnsi="Calibri" w:cs="Calibri"/>
              </w:rPr>
              <w:t>8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1</w:t>
            </w:r>
            <w:r w:rsidR="00D3770A" w:rsidRPr="0044025D"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9</w:t>
            </w:r>
            <w:r w:rsidR="001B5A19" w:rsidRPr="0044025D">
              <w:rPr>
                <w:rFonts w:ascii="Calibri" w:eastAsia="Times New Roman" w:hAnsi="Calibri" w:cs="Calibri"/>
              </w:rPr>
              <w:t>, 0.0</w:t>
            </w:r>
            <w:r w:rsidRPr="0044025D">
              <w:rPr>
                <w:rFonts w:ascii="Calibri" w:eastAsia="Times New Roman" w:hAnsi="Calibri" w:cs="Calibri"/>
              </w:rPr>
              <w:t>8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Inter-meal intervals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8</w:t>
            </w:r>
            <w:r w:rsidR="001B5A19" w:rsidRPr="0044025D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</w:t>
            </w:r>
            <w:r w:rsidR="001B5A19" w:rsidRPr="0044025D">
              <w:rPr>
                <w:rFonts w:ascii="Calibri" w:eastAsia="Times New Roman" w:hAnsi="Calibri" w:cs="Calibri"/>
              </w:rPr>
              <w:t>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6, 0.22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</w:t>
            </w:r>
            <w:r w:rsidR="001B5A19" w:rsidRPr="0044025D">
              <w:rPr>
                <w:rFonts w:ascii="Calibri" w:eastAsia="Times New Roman" w:hAnsi="Calibri" w:cs="Calibri"/>
              </w:rPr>
              <w:t>8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</w:t>
            </w:r>
            <w:r w:rsidR="001B5A19" w:rsidRPr="0044025D">
              <w:rPr>
                <w:rFonts w:ascii="Calibri" w:eastAsia="Times New Roman" w:hAnsi="Calibri" w:cs="Calibri"/>
              </w:rPr>
              <w:t>30</w:t>
            </w:r>
            <w:r w:rsidRPr="0044025D">
              <w:rPr>
                <w:rFonts w:ascii="Calibri" w:eastAsia="Times New Roman" w:hAnsi="Calibri" w:cs="Calibri"/>
              </w:rPr>
              <w:t>, 0.14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52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</w:t>
            </w:r>
            <w:r w:rsidR="001B5A19" w:rsidRPr="0044025D">
              <w:rPr>
                <w:rFonts w:ascii="Calibri" w:eastAsia="Times New Roman" w:hAnsi="Calibri" w:cs="Calibri"/>
              </w:rPr>
              <w:t>8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</w:t>
            </w:r>
            <w:r w:rsidR="001B5A19" w:rsidRPr="0044025D">
              <w:rPr>
                <w:rFonts w:ascii="Calibri" w:eastAsia="Times New Roman" w:hAnsi="Calibri" w:cs="Calibri"/>
              </w:rPr>
              <w:t>-0.31, 0.16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Time of first meal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79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</w:t>
            </w:r>
            <w:r w:rsidR="001B5A19" w:rsidRPr="0044025D">
              <w:rPr>
                <w:rFonts w:ascii="Calibri" w:eastAsia="Times New Roman" w:hAnsi="Calibri" w:cs="Calibri"/>
              </w:rPr>
              <w:t>.3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1</w:t>
            </w:r>
            <w:r w:rsidR="00D3770A" w:rsidRPr="0044025D">
              <w:rPr>
                <w:rFonts w:ascii="Calibri" w:eastAsia="Times New Roman" w:hAnsi="Calibri" w:cs="Calibri"/>
              </w:rPr>
              <w:t xml:space="preserve">, </w:t>
            </w:r>
            <w:r w:rsidRPr="0044025D">
              <w:rPr>
                <w:rFonts w:ascii="Calibri" w:eastAsia="Times New Roman" w:hAnsi="Calibri" w:cs="Calibri"/>
              </w:rPr>
              <w:t>0.27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16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4, 0.07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17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4</w:t>
            </w:r>
            <w:r w:rsidR="001B5A19" w:rsidRPr="0044025D">
              <w:rPr>
                <w:rFonts w:ascii="Calibri" w:eastAsia="Times New Roman" w:hAnsi="Calibri" w:cs="Calibri"/>
              </w:rPr>
              <w:t>1</w:t>
            </w:r>
            <w:r w:rsidRPr="0044025D">
              <w:rPr>
                <w:rFonts w:ascii="Calibri" w:eastAsia="Times New Roman" w:hAnsi="Calibri" w:cs="Calibri"/>
              </w:rPr>
              <w:t>, 0.07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Time of last meal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8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</w:t>
            </w:r>
            <w:r w:rsidR="001B5A19" w:rsidRPr="0044025D">
              <w:rPr>
                <w:rFonts w:ascii="Calibri" w:eastAsia="Times New Roman" w:hAnsi="Calibri" w:cs="Calibri"/>
              </w:rPr>
              <w:t>0.0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 xml:space="preserve">(-0.26, </w:t>
            </w:r>
            <w:r w:rsidR="001B5A19" w:rsidRPr="0044025D">
              <w:rPr>
                <w:rFonts w:ascii="Calibri" w:eastAsia="Times New Roman" w:hAnsi="Calibri" w:cs="Calibri"/>
              </w:rPr>
              <w:t>0.21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40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10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</w:t>
            </w:r>
            <w:r w:rsidR="001B5A19" w:rsidRPr="0044025D">
              <w:rPr>
                <w:rFonts w:ascii="Calibri" w:eastAsia="Times New Roman" w:hAnsi="Calibri" w:cs="Calibri"/>
              </w:rPr>
              <w:t>2</w:t>
            </w:r>
            <w:r w:rsidRPr="0044025D">
              <w:rPr>
                <w:rFonts w:ascii="Calibri" w:eastAsia="Times New Roman" w:hAnsi="Calibri" w:cs="Calibri"/>
              </w:rPr>
              <w:t>, 0.1</w:t>
            </w:r>
            <w:r w:rsidR="001B5A19" w:rsidRPr="0044025D">
              <w:rPr>
                <w:rFonts w:ascii="Calibri" w:eastAsia="Times New Roman" w:hAnsi="Calibri" w:cs="Calibri"/>
              </w:rPr>
              <w:t>3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3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</w:t>
            </w:r>
            <w:r w:rsidR="001B5A19" w:rsidRPr="0044025D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2</w:t>
            </w:r>
            <w:r w:rsidR="001B5A19" w:rsidRPr="0044025D">
              <w:rPr>
                <w:rFonts w:ascii="Calibri" w:eastAsia="Times New Roman" w:hAnsi="Calibri" w:cs="Calibri"/>
              </w:rPr>
              <w:t>, 0.13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Last meal - sleep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82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</w:t>
            </w:r>
            <w:r w:rsidR="001B5A19" w:rsidRPr="0044025D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0.28, 0.22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</w:t>
            </w:r>
            <w:r w:rsidR="001B5A19" w:rsidRPr="0044025D">
              <w:rPr>
                <w:rFonts w:ascii="Calibri" w:eastAsia="Times New Roman" w:hAnsi="Calibri" w:cs="Calibri"/>
              </w:rPr>
              <w:t>.01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</w:t>
            </w:r>
            <w:r w:rsidR="001B5A19" w:rsidRPr="0044025D">
              <w:rPr>
                <w:rFonts w:ascii="Calibri" w:eastAsia="Times New Roman" w:hAnsi="Calibri" w:cs="Calibri"/>
              </w:rPr>
              <w:t>5</w:t>
            </w:r>
            <w:r w:rsidRPr="0044025D">
              <w:rPr>
                <w:rFonts w:ascii="Calibri" w:eastAsia="Times New Roman" w:hAnsi="Calibri" w:cs="Calibri"/>
              </w:rPr>
              <w:t>, 0.26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4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1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5</w:t>
            </w:r>
            <w:r w:rsidR="00D3770A" w:rsidRPr="0044025D">
              <w:rPr>
                <w:rFonts w:ascii="Calibri" w:eastAsia="Times New Roman" w:hAnsi="Calibri" w:cs="Calibri"/>
              </w:rPr>
              <w:t>, 0.27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 xml:space="preserve">Waking - first meal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8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0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</w:t>
            </w:r>
            <w:r w:rsidR="001B5A19" w:rsidRPr="0044025D">
              <w:rPr>
                <w:rFonts w:ascii="Calibri" w:eastAsia="Times New Roman" w:hAnsi="Calibri" w:cs="Calibri"/>
              </w:rPr>
              <w:t>5</w:t>
            </w:r>
            <w:r w:rsidRPr="0044025D">
              <w:rPr>
                <w:rFonts w:ascii="Calibri" w:eastAsia="Times New Roman" w:hAnsi="Calibri" w:cs="Calibri"/>
              </w:rPr>
              <w:t xml:space="preserve">, </w:t>
            </w:r>
            <w:r w:rsidR="001B5A19" w:rsidRPr="0044025D">
              <w:rPr>
                <w:rFonts w:ascii="Calibri" w:eastAsia="Times New Roman" w:hAnsi="Calibri" w:cs="Calibri"/>
              </w:rPr>
              <w:t>0.26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4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8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</w:t>
            </w:r>
            <w:r w:rsidR="001B5A19" w:rsidRPr="0044025D">
              <w:rPr>
                <w:rFonts w:ascii="Calibri" w:eastAsia="Times New Roman" w:hAnsi="Calibri" w:cs="Calibri"/>
              </w:rPr>
              <w:t>-0.33, 0.16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4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9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4</w:t>
            </w:r>
            <w:r w:rsidR="00D3770A" w:rsidRPr="0044025D">
              <w:rPr>
                <w:rFonts w:ascii="Calibri" w:eastAsia="Times New Roman" w:hAnsi="Calibri" w:cs="Calibri"/>
              </w:rPr>
              <w:t>, 0.15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4025D">
              <w:rPr>
                <w:rFonts w:ascii="Calibri" w:eastAsia="Times New Roman" w:hAnsi="Calibri" w:cs="Calibri"/>
                <w:b/>
                <w:bCs/>
              </w:rPr>
              <w:t>Meal frequency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Number of meals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63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6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8</w:t>
            </w:r>
            <w:r w:rsidR="00D3770A" w:rsidRPr="0044025D">
              <w:rPr>
                <w:rFonts w:ascii="Calibri" w:eastAsia="Times New Roman" w:hAnsi="Calibri" w:cs="Calibri"/>
              </w:rPr>
              <w:t>, 0.29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2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</w:t>
            </w:r>
            <w:r w:rsidR="001B5A19" w:rsidRPr="0044025D">
              <w:rPr>
                <w:rFonts w:ascii="Calibri" w:eastAsia="Times New Roman" w:hAnsi="Calibri" w:cs="Calibri"/>
              </w:rPr>
              <w:t>0.14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</w:t>
            </w:r>
            <w:r w:rsidR="001B5A19" w:rsidRPr="0044025D">
              <w:rPr>
                <w:rFonts w:ascii="Calibri" w:eastAsia="Times New Roman" w:hAnsi="Calibri" w:cs="Calibri"/>
              </w:rPr>
              <w:t>9, 0.11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2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1</w:t>
            </w:r>
            <w:r w:rsidR="001B5A19" w:rsidRPr="0044025D">
              <w:rPr>
                <w:rFonts w:ascii="Calibri" w:eastAsia="Times New Roman" w:hAnsi="Calibri" w:cs="Calibri"/>
              </w:rPr>
              <w:t>4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</w:t>
            </w:r>
            <w:r w:rsidR="001B5A19" w:rsidRPr="0044025D">
              <w:rPr>
                <w:rFonts w:ascii="Calibri" w:eastAsia="Times New Roman" w:hAnsi="Calibri" w:cs="Calibri"/>
              </w:rPr>
              <w:t>-0.39</w:t>
            </w:r>
            <w:r w:rsidRPr="0044025D">
              <w:rPr>
                <w:rFonts w:ascii="Calibri" w:eastAsia="Times New Roman" w:hAnsi="Calibri" w:cs="Calibri"/>
              </w:rPr>
              <w:t>, 0.11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44025D">
              <w:rPr>
                <w:rFonts w:ascii="Calibri" w:eastAsia="Times New Roman" w:hAnsi="Calibri" w:cs="Calibri"/>
                <w:b/>
                <w:bCs/>
              </w:rPr>
              <w:t>Meal size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 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 xml:space="preserve">Total daily energy intake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0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</w:t>
            </w:r>
            <w:r w:rsidR="001B5A19" w:rsidRPr="0044025D">
              <w:rPr>
                <w:rFonts w:ascii="Calibri" w:eastAsia="Times New Roman" w:hAnsi="Calibri" w:cs="Calibri"/>
              </w:rPr>
              <w:t>-0.25</w:t>
            </w:r>
            <w:r w:rsidRPr="0044025D">
              <w:rPr>
                <w:rFonts w:ascii="Calibri" w:eastAsia="Times New Roman" w:hAnsi="Calibri" w:cs="Calibri"/>
              </w:rPr>
              <w:t xml:space="preserve">, </w:t>
            </w:r>
            <w:r w:rsidR="001B5A19" w:rsidRPr="0044025D">
              <w:rPr>
                <w:rFonts w:ascii="Calibri" w:eastAsia="Times New Roman" w:hAnsi="Calibri" w:cs="Calibri"/>
              </w:rPr>
              <w:t>0.23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3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0.1</w:t>
            </w:r>
            <w:r w:rsidR="001B5A19" w:rsidRPr="0044025D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4, 0.13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3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-</w:t>
            </w:r>
            <w:r w:rsidR="001B5A19" w:rsidRPr="0044025D">
              <w:rPr>
                <w:rFonts w:ascii="Calibri" w:eastAsia="Times New Roman" w:hAnsi="Calibri" w:cs="Calibri"/>
              </w:rPr>
              <w:t>0.10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34, 0.13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 xml:space="preserve">First meal size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0.04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0.24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44025D">
              <w:rPr>
                <w:rFonts w:ascii="Calibri" w:eastAsia="Times New Roman" w:hAnsi="Calibri" w:cs="Calibri"/>
                <w:b/>
              </w:rPr>
              <w:t>(</w:t>
            </w:r>
            <w:r w:rsidR="001B5A19" w:rsidRPr="0044025D">
              <w:rPr>
                <w:rFonts w:ascii="Calibri" w:eastAsia="Times New Roman" w:hAnsi="Calibri" w:cs="Calibri"/>
                <w:b/>
              </w:rPr>
              <w:t>0.01, 0.4</w:t>
            </w:r>
            <w:r w:rsidRPr="0044025D">
              <w:rPr>
                <w:rFonts w:ascii="Calibri" w:eastAsia="Times New Roman" w:hAnsi="Calibri" w:cs="Calibri"/>
                <w:b/>
              </w:rPr>
              <w:t>7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37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1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3</w:t>
            </w:r>
            <w:r w:rsidR="001B5A19" w:rsidRPr="0044025D">
              <w:rPr>
                <w:rFonts w:ascii="Calibri" w:eastAsia="Times New Roman" w:hAnsi="Calibri" w:cs="Calibri"/>
              </w:rPr>
              <w:t>, 0.3</w:t>
            </w:r>
            <w:r w:rsidRPr="0044025D">
              <w:rPr>
                <w:rFonts w:ascii="Calibri" w:eastAsia="Times New Roman" w:hAnsi="Calibri" w:cs="Calibri"/>
              </w:rPr>
              <w:t>6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36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11</w:t>
            </w:r>
          </w:p>
        </w:tc>
        <w:tc>
          <w:tcPr>
            <w:tcW w:w="1746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3, 0.36)</w:t>
            </w:r>
          </w:p>
        </w:tc>
      </w:tr>
      <w:tr w:rsidR="0044025D" w:rsidRPr="0044025D" w:rsidTr="00D3770A">
        <w:trPr>
          <w:trHeight w:val="300"/>
        </w:trPr>
        <w:tc>
          <w:tcPr>
            <w:tcW w:w="2961" w:type="dxa"/>
            <w:tcBorders>
              <w:top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 xml:space="preserve">Last meal size 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6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6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18</w:t>
            </w:r>
            <w:r w:rsidR="00D3770A" w:rsidRPr="0044025D">
              <w:rPr>
                <w:rFonts w:ascii="Calibri" w:eastAsia="Times New Roman" w:hAnsi="Calibri" w:cs="Calibri"/>
              </w:rPr>
              <w:t xml:space="preserve">, </w:t>
            </w:r>
            <w:r w:rsidRPr="0044025D">
              <w:rPr>
                <w:rFonts w:ascii="Calibri" w:eastAsia="Times New Roman" w:hAnsi="Calibri" w:cs="Calibri"/>
              </w:rPr>
              <w:t>0.30</w:t>
            </w:r>
            <w:r w:rsidR="00D3770A" w:rsidRPr="0044025D">
              <w:rPr>
                <w:rFonts w:ascii="Calibri" w:eastAsia="Times New Roman" w:hAnsi="Calibri" w:cs="Calibri"/>
              </w:rPr>
              <w:t>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1B5A19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</w:t>
            </w:r>
            <w:r w:rsidR="001B5A19" w:rsidRPr="0044025D">
              <w:rPr>
                <w:rFonts w:ascii="Calibri" w:eastAsia="Times New Roman" w:hAnsi="Calibri" w:cs="Calibri"/>
              </w:rPr>
              <w:t>.01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1, 0.23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:rsidR="00D3770A" w:rsidRPr="0044025D" w:rsidRDefault="00D3770A" w:rsidP="00D3770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9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1B5A19" w:rsidP="00D3770A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0.01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18" w:space="0" w:color="auto"/>
            </w:tcBorders>
            <w:shd w:val="clear" w:color="auto" w:fill="FFFFFF" w:themeFill="background1"/>
            <w:noWrap/>
            <w:vAlign w:val="bottom"/>
            <w:hideMark/>
          </w:tcPr>
          <w:p w:rsidR="00D3770A" w:rsidRPr="0044025D" w:rsidRDefault="00D3770A" w:rsidP="001B5A1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4025D">
              <w:rPr>
                <w:rFonts w:ascii="Calibri" w:eastAsia="Times New Roman" w:hAnsi="Calibri" w:cs="Calibri"/>
              </w:rPr>
              <w:t>(-0.21</w:t>
            </w:r>
            <w:r w:rsidR="002B216B" w:rsidRPr="0044025D">
              <w:rPr>
                <w:rFonts w:ascii="Calibri" w:eastAsia="Times New Roman" w:hAnsi="Calibri" w:cs="Calibri"/>
              </w:rPr>
              <w:t>, 0.24</w:t>
            </w:r>
            <w:r w:rsidRPr="0044025D">
              <w:rPr>
                <w:rFonts w:ascii="Calibri" w:eastAsia="Times New Roman" w:hAnsi="Calibri" w:cs="Calibri"/>
              </w:rPr>
              <w:t>)</w:t>
            </w:r>
          </w:p>
        </w:tc>
      </w:tr>
    </w:tbl>
    <w:p w:rsidR="00590B48" w:rsidRPr="0044025D" w:rsidRDefault="00590B48" w:rsidP="00590B48">
      <w:pPr>
        <w:rPr>
          <w:rFonts w:ascii="Calibri" w:eastAsia="Times New Roman" w:hAnsi="Calibri" w:cs="Calibri"/>
        </w:rPr>
      </w:pPr>
      <w:r w:rsidRPr="0044025D">
        <w:rPr>
          <w:vertAlign w:val="superscript"/>
        </w:rPr>
        <w:lastRenderedPageBreak/>
        <w:t xml:space="preserve">1 </w:t>
      </w:r>
      <w:r w:rsidRPr="0044025D">
        <w:t>Linear regression analyses were</w:t>
      </w:r>
      <w:r w:rsidRPr="0044025D">
        <w:rPr>
          <w:rFonts w:cstheme="minorHAnsi"/>
        </w:rPr>
        <w:t xml:space="preserve"> performed to</w:t>
      </w:r>
      <w:r w:rsidRPr="0044025D">
        <w:t xml:space="preserve"> </w:t>
      </w:r>
      <w:r w:rsidRPr="0044025D">
        <w:rPr>
          <w:rFonts w:cstheme="minorHAnsi"/>
        </w:rPr>
        <w:t>estimate strength of</w:t>
      </w:r>
      <w:r w:rsidRPr="0044025D">
        <w:t xml:space="preserve"> associations between mean 24-h glucose measured by continuous glucose monitors and each component of eating architecture without </w:t>
      </w:r>
      <w:r w:rsidRPr="0044025D">
        <w:rPr>
          <w:rFonts w:cstheme="minorHAnsi"/>
        </w:rPr>
        <w:t>covariate adjustment</w:t>
      </w:r>
      <w:r w:rsidRPr="0044025D">
        <w:t xml:space="preserve"> (Model 1) and </w:t>
      </w:r>
      <w:r w:rsidRPr="0044025D">
        <w:rPr>
          <w:rFonts w:cstheme="minorHAnsi"/>
        </w:rPr>
        <w:t xml:space="preserve">multivariable models adjusting </w:t>
      </w:r>
      <w:r w:rsidRPr="0044025D">
        <w:t>for age, gender, body mass index, waist circumference, application type (Model 2), and Model 2 plus the percentage of carbohydrates (Model 3). β are the standardized coefficients; 95% CI, 95% confidence interval.</w:t>
      </w:r>
    </w:p>
    <w:bookmarkEnd w:id="0"/>
    <w:p w:rsidR="00590B48" w:rsidRPr="0044025D" w:rsidRDefault="00590B48" w:rsidP="0022424F">
      <w:pPr>
        <w:rPr>
          <w:rFonts w:ascii="Calibri" w:eastAsia="Times New Roman" w:hAnsi="Calibri" w:cs="Calibri"/>
        </w:rPr>
      </w:pPr>
    </w:p>
    <w:sectPr w:rsidR="00590B48" w:rsidRPr="0044025D" w:rsidSect="001974F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2NDIyNTYxN7MwNLJU0lEKTi0uzszPAykwqQUA1PKZciwAAAA="/>
  </w:docVars>
  <w:rsids>
    <w:rsidRoot w:val="005B78EA"/>
    <w:rsid w:val="00025D64"/>
    <w:rsid w:val="00026FAE"/>
    <w:rsid w:val="00035B0A"/>
    <w:rsid w:val="00060069"/>
    <w:rsid w:val="000675BF"/>
    <w:rsid w:val="00071F1D"/>
    <w:rsid w:val="000B620D"/>
    <w:rsid w:val="000D27A6"/>
    <w:rsid w:val="000E0447"/>
    <w:rsid w:val="000F0DAE"/>
    <w:rsid w:val="00100099"/>
    <w:rsid w:val="0010305E"/>
    <w:rsid w:val="001051DB"/>
    <w:rsid w:val="00113960"/>
    <w:rsid w:val="00115437"/>
    <w:rsid w:val="001235FC"/>
    <w:rsid w:val="00147C49"/>
    <w:rsid w:val="00151D1F"/>
    <w:rsid w:val="001661D9"/>
    <w:rsid w:val="00170129"/>
    <w:rsid w:val="00171620"/>
    <w:rsid w:val="001852CB"/>
    <w:rsid w:val="00185A3D"/>
    <w:rsid w:val="001974F5"/>
    <w:rsid w:val="001975B7"/>
    <w:rsid w:val="001A0DFE"/>
    <w:rsid w:val="001A21BB"/>
    <w:rsid w:val="001B5A19"/>
    <w:rsid w:val="00202AF5"/>
    <w:rsid w:val="00206DC8"/>
    <w:rsid w:val="00213668"/>
    <w:rsid w:val="00215EFF"/>
    <w:rsid w:val="0022424F"/>
    <w:rsid w:val="00227217"/>
    <w:rsid w:val="00227AAB"/>
    <w:rsid w:val="00234FB1"/>
    <w:rsid w:val="00250F6B"/>
    <w:rsid w:val="002674EE"/>
    <w:rsid w:val="0028543F"/>
    <w:rsid w:val="00287900"/>
    <w:rsid w:val="002A2A82"/>
    <w:rsid w:val="002B216B"/>
    <w:rsid w:val="002C4543"/>
    <w:rsid w:val="002D0E32"/>
    <w:rsid w:val="002E122F"/>
    <w:rsid w:val="002E1BA7"/>
    <w:rsid w:val="002E4EE7"/>
    <w:rsid w:val="002F0C60"/>
    <w:rsid w:val="00302FF7"/>
    <w:rsid w:val="00303BA3"/>
    <w:rsid w:val="00304D64"/>
    <w:rsid w:val="00311182"/>
    <w:rsid w:val="00333F87"/>
    <w:rsid w:val="00344E1C"/>
    <w:rsid w:val="003467F9"/>
    <w:rsid w:val="003554A4"/>
    <w:rsid w:val="003600EB"/>
    <w:rsid w:val="00385436"/>
    <w:rsid w:val="0038771D"/>
    <w:rsid w:val="003925DF"/>
    <w:rsid w:val="003C4BCF"/>
    <w:rsid w:val="003C6A2D"/>
    <w:rsid w:val="003F0A0A"/>
    <w:rsid w:val="003F6F8E"/>
    <w:rsid w:val="0040218D"/>
    <w:rsid w:val="004216A0"/>
    <w:rsid w:val="0044025D"/>
    <w:rsid w:val="00445D7D"/>
    <w:rsid w:val="00455BBD"/>
    <w:rsid w:val="00464D9A"/>
    <w:rsid w:val="004660A8"/>
    <w:rsid w:val="00485933"/>
    <w:rsid w:val="004A4E8E"/>
    <w:rsid w:val="004C5943"/>
    <w:rsid w:val="004D19CB"/>
    <w:rsid w:val="004D701D"/>
    <w:rsid w:val="005006F3"/>
    <w:rsid w:val="005012A9"/>
    <w:rsid w:val="00504583"/>
    <w:rsid w:val="005235CE"/>
    <w:rsid w:val="0052626F"/>
    <w:rsid w:val="0053635B"/>
    <w:rsid w:val="0054378D"/>
    <w:rsid w:val="005507CD"/>
    <w:rsid w:val="00564294"/>
    <w:rsid w:val="0058139B"/>
    <w:rsid w:val="00581FA2"/>
    <w:rsid w:val="00590B48"/>
    <w:rsid w:val="0059713A"/>
    <w:rsid w:val="005B78EA"/>
    <w:rsid w:val="005C60E3"/>
    <w:rsid w:val="005C61E5"/>
    <w:rsid w:val="005C7B8F"/>
    <w:rsid w:val="005D250F"/>
    <w:rsid w:val="005D32C7"/>
    <w:rsid w:val="005D3F11"/>
    <w:rsid w:val="005E04F9"/>
    <w:rsid w:val="005E103D"/>
    <w:rsid w:val="006003B0"/>
    <w:rsid w:val="006064F9"/>
    <w:rsid w:val="006362D8"/>
    <w:rsid w:val="00644627"/>
    <w:rsid w:val="00655638"/>
    <w:rsid w:val="006A695D"/>
    <w:rsid w:val="006B1725"/>
    <w:rsid w:val="006B1F18"/>
    <w:rsid w:val="006B7B36"/>
    <w:rsid w:val="006F58F0"/>
    <w:rsid w:val="007024A0"/>
    <w:rsid w:val="00713543"/>
    <w:rsid w:val="00727278"/>
    <w:rsid w:val="00740407"/>
    <w:rsid w:val="0076624D"/>
    <w:rsid w:val="007741E8"/>
    <w:rsid w:val="007858AE"/>
    <w:rsid w:val="007A093A"/>
    <w:rsid w:val="007A407A"/>
    <w:rsid w:val="007B1DEB"/>
    <w:rsid w:val="007B1ECF"/>
    <w:rsid w:val="007E23C5"/>
    <w:rsid w:val="007F5E38"/>
    <w:rsid w:val="007F6FA9"/>
    <w:rsid w:val="008369F8"/>
    <w:rsid w:val="00836FDC"/>
    <w:rsid w:val="00846D40"/>
    <w:rsid w:val="00855E0C"/>
    <w:rsid w:val="00863E73"/>
    <w:rsid w:val="0087714D"/>
    <w:rsid w:val="00881161"/>
    <w:rsid w:val="008924E2"/>
    <w:rsid w:val="00895400"/>
    <w:rsid w:val="00895F1D"/>
    <w:rsid w:val="0089635E"/>
    <w:rsid w:val="008B71AA"/>
    <w:rsid w:val="008C4F00"/>
    <w:rsid w:val="008C74AF"/>
    <w:rsid w:val="008C7C6B"/>
    <w:rsid w:val="008D19C4"/>
    <w:rsid w:val="008E118B"/>
    <w:rsid w:val="008E3C7A"/>
    <w:rsid w:val="008E77AA"/>
    <w:rsid w:val="008E7A3E"/>
    <w:rsid w:val="009105AF"/>
    <w:rsid w:val="00911EB1"/>
    <w:rsid w:val="00917079"/>
    <w:rsid w:val="00941E57"/>
    <w:rsid w:val="00950457"/>
    <w:rsid w:val="00972500"/>
    <w:rsid w:val="009919E6"/>
    <w:rsid w:val="009A5167"/>
    <w:rsid w:val="009B297B"/>
    <w:rsid w:val="009B4FCD"/>
    <w:rsid w:val="009B741D"/>
    <w:rsid w:val="009D06E8"/>
    <w:rsid w:val="009D27A0"/>
    <w:rsid w:val="009D2D91"/>
    <w:rsid w:val="009D408A"/>
    <w:rsid w:val="009D460A"/>
    <w:rsid w:val="009F14F4"/>
    <w:rsid w:val="00A2408D"/>
    <w:rsid w:val="00A262CD"/>
    <w:rsid w:val="00A30894"/>
    <w:rsid w:val="00A33F2B"/>
    <w:rsid w:val="00A46A4D"/>
    <w:rsid w:val="00A537D4"/>
    <w:rsid w:val="00A56DDB"/>
    <w:rsid w:val="00A60C9B"/>
    <w:rsid w:val="00A66262"/>
    <w:rsid w:val="00A70C79"/>
    <w:rsid w:val="00A7126F"/>
    <w:rsid w:val="00A77748"/>
    <w:rsid w:val="00AB690D"/>
    <w:rsid w:val="00AC2E4B"/>
    <w:rsid w:val="00AC3A71"/>
    <w:rsid w:val="00AD1880"/>
    <w:rsid w:val="00AE29ED"/>
    <w:rsid w:val="00B026BF"/>
    <w:rsid w:val="00B02FAE"/>
    <w:rsid w:val="00B13F68"/>
    <w:rsid w:val="00B26C76"/>
    <w:rsid w:val="00B306A2"/>
    <w:rsid w:val="00B308C4"/>
    <w:rsid w:val="00B341A7"/>
    <w:rsid w:val="00B41A12"/>
    <w:rsid w:val="00B44880"/>
    <w:rsid w:val="00B51344"/>
    <w:rsid w:val="00B63630"/>
    <w:rsid w:val="00B640ED"/>
    <w:rsid w:val="00B64C4A"/>
    <w:rsid w:val="00B66E8A"/>
    <w:rsid w:val="00B91C2A"/>
    <w:rsid w:val="00B96C02"/>
    <w:rsid w:val="00BA5784"/>
    <w:rsid w:val="00BB4A8D"/>
    <w:rsid w:val="00BB7E47"/>
    <w:rsid w:val="00BD20BB"/>
    <w:rsid w:val="00BF4903"/>
    <w:rsid w:val="00C07711"/>
    <w:rsid w:val="00C211AD"/>
    <w:rsid w:val="00C50D24"/>
    <w:rsid w:val="00C522D7"/>
    <w:rsid w:val="00C61047"/>
    <w:rsid w:val="00C653F3"/>
    <w:rsid w:val="00C81C71"/>
    <w:rsid w:val="00C852E9"/>
    <w:rsid w:val="00C97C42"/>
    <w:rsid w:val="00CB3A4F"/>
    <w:rsid w:val="00CE3F11"/>
    <w:rsid w:val="00CE3F50"/>
    <w:rsid w:val="00D1564E"/>
    <w:rsid w:val="00D27AC8"/>
    <w:rsid w:val="00D3770A"/>
    <w:rsid w:val="00D404E0"/>
    <w:rsid w:val="00D512C7"/>
    <w:rsid w:val="00D56A48"/>
    <w:rsid w:val="00D60C33"/>
    <w:rsid w:val="00D7707E"/>
    <w:rsid w:val="00D82421"/>
    <w:rsid w:val="00D86D2B"/>
    <w:rsid w:val="00D96BFE"/>
    <w:rsid w:val="00DB0699"/>
    <w:rsid w:val="00DB0FF0"/>
    <w:rsid w:val="00DB51FF"/>
    <w:rsid w:val="00DC0DEE"/>
    <w:rsid w:val="00DD7634"/>
    <w:rsid w:val="00DE1856"/>
    <w:rsid w:val="00DE2226"/>
    <w:rsid w:val="00E03316"/>
    <w:rsid w:val="00E24D06"/>
    <w:rsid w:val="00E322F9"/>
    <w:rsid w:val="00E35FE5"/>
    <w:rsid w:val="00E376B0"/>
    <w:rsid w:val="00E4617C"/>
    <w:rsid w:val="00E53FD7"/>
    <w:rsid w:val="00E60FDD"/>
    <w:rsid w:val="00E63959"/>
    <w:rsid w:val="00E772E0"/>
    <w:rsid w:val="00E82B35"/>
    <w:rsid w:val="00E85B1E"/>
    <w:rsid w:val="00E8759A"/>
    <w:rsid w:val="00E90C3C"/>
    <w:rsid w:val="00E95DA7"/>
    <w:rsid w:val="00EA01B2"/>
    <w:rsid w:val="00EA5405"/>
    <w:rsid w:val="00EB41B5"/>
    <w:rsid w:val="00EB7A59"/>
    <w:rsid w:val="00EB7CEC"/>
    <w:rsid w:val="00EC4AAD"/>
    <w:rsid w:val="00EC58C3"/>
    <w:rsid w:val="00F01909"/>
    <w:rsid w:val="00F52B06"/>
    <w:rsid w:val="00F73EEC"/>
    <w:rsid w:val="00F76737"/>
    <w:rsid w:val="00F842A9"/>
    <w:rsid w:val="00FA2B82"/>
    <w:rsid w:val="00FA36FB"/>
    <w:rsid w:val="00FC0FC2"/>
    <w:rsid w:val="00FC5631"/>
    <w:rsid w:val="00FE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C717F9-7476-4E71-89BA-BF7AFDAFA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88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56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563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jun Zhao</dc:creator>
  <cp:keywords/>
  <dc:description/>
  <cp:lastModifiedBy>Alison Sage</cp:lastModifiedBy>
  <cp:revision>2</cp:revision>
  <cp:lastPrinted>2020-07-23T04:02:00Z</cp:lastPrinted>
  <dcterms:created xsi:type="dcterms:W3CDTF">2021-08-02T16:22:00Z</dcterms:created>
  <dcterms:modified xsi:type="dcterms:W3CDTF">2021-08-02T16:22:00Z</dcterms:modified>
</cp:coreProperties>
</file>